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77CB8E45" w:rsidR="00A6405A" w:rsidRPr="00332F88" w:rsidRDefault="00783CCF" w:rsidP="00783CCF">
      <w:pPr>
        <w:spacing w:line="360" w:lineRule="auto"/>
        <w:ind w:firstLine="720"/>
        <w:rPr>
          <w:rFonts w:ascii="Arial" w:hAnsi="Arial" w:cs="Arial"/>
          <w:sz w:val="22"/>
          <w:szCs w:val="20"/>
        </w:rPr>
      </w:pPr>
      <w:r w:rsidRPr="00783CCF">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 xml:space="preserve">            Through multiple experiments, we discovered that using more than ten years of data decreased network accuracy, while two or fewer years of data were not comprehensive enough </w:t>
      </w:r>
      <w:r w:rsidRPr="00AF73A9">
        <w:rPr>
          <w:rFonts w:ascii="Arial" w:hAnsi="Arial" w:cs="Arial"/>
          <w:sz w:val="22"/>
          <w:szCs w:val="20"/>
        </w:rPr>
        <w:lastRenderedPageBreak/>
        <w:t>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xml:space="preserve">. We tested LSTM networks using data from the </w:t>
      </w:r>
      <w:r w:rsidRPr="00783CCF">
        <w:rPr>
          <w:rFonts w:ascii="Arial" w:hAnsi="Arial" w:cs="Arial"/>
          <w:sz w:val="22"/>
          <w:szCs w:val="20"/>
        </w:rPr>
        <w:lastRenderedPageBreak/>
        <w:t>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tab/>
        <w:t xml:space="preserve">Considering the data available, our study is still limited in scale. While we considered day-ahead predictions with an hourly sampling rate in this study, future studies could train additional models at different prediction timescales and compare models trained on data </w:t>
      </w:r>
      <w:r w:rsidRPr="00DA2DF2">
        <w:rPr>
          <w:rFonts w:ascii="Arial" w:hAnsi="Arial" w:cs="Arial"/>
          <w:sz w:val="22"/>
          <w:szCs w:val="20"/>
        </w:rPr>
        <w:lastRenderedPageBreak/>
        <w:t>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37F1769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lastRenderedPageBreak/>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Synthetic and observational wind data were then split into training and testing groups and normalized using min-max normalization. </w:t>
      </w:r>
    </w:p>
    <w:p w14:paraId="455EBA12" w14:textId="77777777" w:rsidR="00783CCF" w:rsidRPr="00783CCF" w:rsidRDefault="00783CCF"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lastRenderedPageBreak/>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New York State Energy Research and Development Authority (NYSERDA). 2022. “New York Great Lakes Wind Energy Feasibility Study,” NYSERDA Report Number 22-12. 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7F10D840" w:rsidR="00783CCF" w:rsidRPr="00783CCF" w:rsidRDefault="00C7707F" w:rsidP="00783CCF">
      <w:pPr>
        <w:numPr>
          <w:ilvl w:val="0"/>
          <w:numId w:val="15"/>
        </w:numPr>
        <w:spacing w:line="360" w:lineRule="auto"/>
        <w:textAlignment w:val="baseline"/>
        <w:rPr>
          <w:rFonts w:ascii="Arial" w:eastAsia="Times New Roman" w:hAnsi="Arial" w:cs="Arial"/>
          <w:color w:val="000000"/>
          <w:sz w:val="22"/>
        </w:rPr>
      </w:pPr>
      <w:r w:rsidRPr="00C7707F">
        <w:rPr>
          <w:rFonts w:ascii="Arial" w:eastAsia="Times New Roman" w:hAnsi="Arial" w:cs="Arial"/>
          <w:color w:val="000000"/>
          <w:sz w:val="22"/>
        </w:rPr>
        <w:t xml:space="preserve">Standridge, Charles. </w:t>
      </w:r>
      <w:r w:rsidRPr="00C7707F">
        <w:rPr>
          <w:rFonts w:ascii="Arial" w:eastAsia="Times New Roman" w:hAnsi="Arial" w:cs="Arial"/>
          <w:i/>
          <w:iCs/>
          <w:color w:val="000000"/>
          <w:sz w:val="22"/>
        </w:rPr>
        <w:t>Lake Michigan Buoy near Muskegon, MI / Raw Data</w:t>
      </w:r>
      <w:r w:rsidRPr="00C7707F">
        <w:rPr>
          <w:rFonts w:ascii="Arial" w:eastAsia="Times New Roman" w:hAnsi="Arial" w:cs="Arial"/>
          <w:color w:val="000000"/>
          <w:sz w:val="22"/>
        </w:rPr>
        <w:t>. United States, 2023, https://doi.org10.21947/1877893</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github.com/</w:t>
      </w:r>
      <w:proofErr w:type="spellStart"/>
      <w:r w:rsidRPr="00783CCF">
        <w:rPr>
          <w:rFonts w:ascii="Arial" w:eastAsia="Times New Roman" w:hAnsi="Arial" w:cs="Arial"/>
          <w:color w:val="000000"/>
          <w:sz w:val="22"/>
        </w:rPr>
        <w:t>alexwycoff</w:t>
      </w:r>
      <w:proofErr w:type="spellEnd"/>
      <w:r w:rsidRPr="00783CCF">
        <w:rPr>
          <w:rFonts w:ascii="Arial" w:eastAsia="Times New Roman" w:hAnsi="Arial" w:cs="Arial"/>
          <w:color w:val="000000"/>
          <w:sz w:val="22"/>
        </w:rPr>
        <w:t>/windspeed</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r w:rsidRPr="00783CCF">
        <w:rPr>
          <w:rFonts w:ascii="Arial" w:eastAsia="Times New Roman" w:hAnsi="Arial" w:cs="Arial"/>
          <w:color w:val="000000"/>
          <w:sz w:val="22"/>
        </w:rPr>
        <w:t xml:space="preserve">Kingma, Diederik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35A432E" w:rsidR="00783CCF" w:rsidRPr="00783CCF" w:rsidRDefault="00571BB3" w:rsidP="00783CCF">
      <w:pPr>
        <w:spacing w:line="360" w:lineRule="auto"/>
        <w:rPr>
          <w:rFonts w:ascii="Arial" w:hAnsi="Arial" w:cs="Arial"/>
          <w:b/>
          <w:bCs/>
          <w:sz w:val="22"/>
          <w:szCs w:val="20"/>
        </w:rPr>
      </w:pPr>
      <w:r>
        <w:rPr>
          <w:rFonts w:ascii="Arial" w:hAnsi="Arial" w:cs="Arial"/>
          <w:noProof/>
          <w:color w:val="000000"/>
          <w:sz w:val="22"/>
          <w:bdr w:val="none" w:sz="0" w:space="0" w:color="auto" w:frame="1"/>
        </w:rPr>
        <w:drawing>
          <wp:inline distT="0" distB="0" distL="0" distR="0" wp14:anchorId="4AEE8BE9" wp14:editId="357D035E">
            <wp:extent cx="5943600" cy="3086100"/>
            <wp:effectExtent l="0" t="0" r="0" b="0"/>
            <wp:docPr id="10639026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2603" name="Picture 1"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noProof/>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w:t>
      </w:r>
      <w:proofErr w:type="gramStart"/>
      <w:r w:rsidRPr="00212494">
        <w:rPr>
          <w:rFonts w:ascii="Arial" w:eastAsia="Times New Roman" w:hAnsi="Arial" w:cs="Arial"/>
          <w:color w:val="000000"/>
          <w:sz w:val="22"/>
        </w:rPr>
        <w:t>as</w:t>
      </w:r>
      <w:proofErr w:type="gramEnd"/>
      <w:r w:rsidRPr="00212494">
        <w:rPr>
          <w:rFonts w:ascii="Arial" w:eastAsia="Times New Roman" w:hAnsi="Arial" w:cs="Arial"/>
          <w:color w:val="000000"/>
          <w:sz w:val="22"/>
        </w:rPr>
        <w:t xml:space="preserve">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1A972A" w14:textId="77777777" w:rsidR="004B4213" w:rsidRDefault="004B4213" w:rsidP="00DA501B">
      <w:r>
        <w:separator/>
      </w:r>
    </w:p>
  </w:endnote>
  <w:endnote w:type="continuationSeparator" w:id="0">
    <w:p w14:paraId="7AA53ED9" w14:textId="77777777" w:rsidR="004B4213" w:rsidRDefault="004B4213"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7EE2F3" w14:textId="77777777" w:rsidR="004B4213" w:rsidRDefault="004B4213" w:rsidP="00DA501B">
      <w:r>
        <w:separator/>
      </w:r>
    </w:p>
  </w:footnote>
  <w:footnote w:type="continuationSeparator" w:id="0">
    <w:p w14:paraId="70D48F49" w14:textId="77777777" w:rsidR="004B4213" w:rsidRDefault="004B4213"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6"/>
  </w:num>
  <w:num w:numId="8" w16cid:durableId="271788137">
    <w:abstractNumId w:val="13"/>
  </w:num>
  <w:num w:numId="9" w16cid:durableId="1024282451">
    <w:abstractNumId w:val="15"/>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07F7"/>
    <w:rsid w:val="00092BC5"/>
    <w:rsid w:val="000A5B9E"/>
    <w:rsid w:val="000B3B8F"/>
    <w:rsid w:val="000C4E91"/>
    <w:rsid w:val="000C7D3A"/>
    <w:rsid w:val="00122C12"/>
    <w:rsid w:val="00125A54"/>
    <w:rsid w:val="0013096C"/>
    <w:rsid w:val="00135128"/>
    <w:rsid w:val="00142727"/>
    <w:rsid w:val="0015130A"/>
    <w:rsid w:val="00165D24"/>
    <w:rsid w:val="001740AD"/>
    <w:rsid w:val="00180668"/>
    <w:rsid w:val="001846D1"/>
    <w:rsid w:val="0019296C"/>
    <w:rsid w:val="001A022E"/>
    <w:rsid w:val="001A5AB1"/>
    <w:rsid w:val="001B0677"/>
    <w:rsid w:val="001B26FF"/>
    <w:rsid w:val="001B7600"/>
    <w:rsid w:val="001C459E"/>
    <w:rsid w:val="001F0A5E"/>
    <w:rsid w:val="00212494"/>
    <w:rsid w:val="002200C5"/>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844B6"/>
    <w:rsid w:val="004902B1"/>
    <w:rsid w:val="004970A4"/>
    <w:rsid w:val="004B4213"/>
    <w:rsid w:val="004D3039"/>
    <w:rsid w:val="004F0740"/>
    <w:rsid w:val="0050158D"/>
    <w:rsid w:val="00523687"/>
    <w:rsid w:val="00523D06"/>
    <w:rsid w:val="0053698A"/>
    <w:rsid w:val="005637FB"/>
    <w:rsid w:val="00571BB3"/>
    <w:rsid w:val="00581C23"/>
    <w:rsid w:val="005960FC"/>
    <w:rsid w:val="00596ADA"/>
    <w:rsid w:val="005C01B8"/>
    <w:rsid w:val="005C7EFE"/>
    <w:rsid w:val="005D3ECC"/>
    <w:rsid w:val="005D5998"/>
    <w:rsid w:val="005E725D"/>
    <w:rsid w:val="005E7DDF"/>
    <w:rsid w:val="005F63F0"/>
    <w:rsid w:val="00602A02"/>
    <w:rsid w:val="00603862"/>
    <w:rsid w:val="00605916"/>
    <w:rsid w:val="00607DC0"/>
    <w:rsid w:val="00617E63"/>
    <w:rsid w:val="00634015"/>
    <w:rsid w:val="00653280"/>
    <w:rsid w:val="006558B4"/>
    <w:rsid w:val="006571D4"/>
    <w:rsid w:val="00660B11"/>
    <w:rsid w:val="00671F5C"/>
    <w:rsid w:val="006737DD"/>
    <w:rsid w:val="00674217"/>
    <w:rsid w:val="006763AB"/>
    <w:rsid w:val="00686A7A"/>
    <w:rsid w:val="0068752D"/>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83CCF"/>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1D0E"/>
    <w:rsid w:val="008C5676"/>
    <w:rsid w:val="008E5302"/>
    <w:rsid w:val="008E5E14"/>
    <w:rsid w:val="009041DC"/>
    <w:rsid w:val="00907C53"/>
    <w:rsid w:val="009260C0"/>
    <w:rsid w:val="00927E52"/>
    <w:rsid w:val="00930B54"/>
    <w:rsid w:val="0094053F"/>
    <w:rsid w:val="009434B4"/>
    <w:rsid w:val="00956C9A"/>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C0BEB"/>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72620"/>
    <w:rsid w:val="00C737DB"/>
    <w:rsid w:val="00C7707F"/>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468C4"/>
    <w:rsid w:val="00E6005A"/>
    <w:rsid w:val="00E67503"/>
    <w:rsid w:val="00E73B29"/>
    <w:rsid w:val="00E748E0"/>
    <w:rsid w:val="00E80AC5"/>
    <w:rsid w:val="00E8465A"/>
    <w:rsid w:val="00E864AF"/>
    <w:rsid w:val="00E92F80"/>
    <w:rsid w:val="00E9498C"/>
    <w:rsid w:val="00EA09A5"/>
    <w:rsid w:val="00EA3286"/>
    <w:rsid w:val="00EA6D99"/>
    <w:rsid w:val="00EB199A"/>
    <w:rsid w:val="00EB4685"/>
    <w:rsid w:val="00EC6052"/>
    <w:rsid w:val="00ED5E1D"/>
    <w:rsid w:val="00EE4AC3"/>
    <w:rsid w:val="00EF1B25"/>
    <w:rsid w:val="00EF58DF"/>
    <w:rsid w:val="00F02EF2"/>
    <w:rsid w:val="00F051AA"/>
    <w:rsid w:val="00F121F6"/>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3</TotalTime>
  <Pages>16</Pages>
  <Words>3772</Words>
  <Characters>21162</Characters>
  <Application>Microsoft Office Word</Application>
  <DocSecurity>0</DocSecurity>
  <Lines>391</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30</cp:revision>
  <dcterms:created xsi:type="dcterms:W3CDTF">2021-11-24T18:54:00Z</dcterms:created>
  <dcterms:modified xsi:type="dcterms:W3CDTF">2024-08-3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